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D15822" w14:textId="73BA6014" w:rsidR="00355131" w:rsidRPr="00D85A99" w:rsidRDefault="00355131" w:rsidP="00355131">
      <w:pPr>
        <w:pStyle w:val="ListParagraph"/>
        <w:ind w:left="0"/>
        <w:rPr>
          <w:b/>
          <w:bCs/>
          <w:sz w:val="24"/>
          <w:szCs w:val="24"/>
        </w:rPr>
      </w:pPr>
    </w:p>
    <w:p w14:paraId="6BD70106" w14:textId="47A344E8" w:rsidR="00E032D3" w:rsidRPr="00D85A99" w:rsidRDefault="00E032D3">
      <w:pPr>
        <w:rPr>
          <w:b/>
          <w:bCs/>
          <w:sz w:val="24"/>
          <w:szCs w:val="24"/>
        </w:rPr>
      </w:pPr>
    </w:p>
    <w:p w14:paraId="7FD94C0A" w14:textId="5C1DE681" w:rsidR="001A2DA6" w:rsidRDefault="001A2DA6" w:rsidP="007A76FC">
      <w:pPr>
        <w:jc w:val="center"/>
        <w:rPr>
          <w:b/>
          <w:sz w:val="24"/>
          <w:szCs w:val="24"/>
        </w:rPr>
      </w:pPr>
      <w:r>
        <w:rPr>
          <w:b/>
          <w:sz w:val="24"/>
          <w:szCs w:val="24"/>
        </w:rPr>
        <w:t>ORDINANCE __</w:t>
      </w:r>
      <w:r w:rsidR="00240F62" w:rsidRPr="00240F62">
        <w:rPr>
          <w:b/>
          <w:sz w:val="24"/>
          <w:szCs w:val="24"/>
          <w:u w:val="single"/>
        </w:rPr>
        <w:t>2023-03</w:t>
      </w:r>
      <w:r>
        <w:rPr>
          <w:b/>
          <w:sz w:val="24"/>
          <w:szCs w:val="24"/>
        </w:rPr>
        <w:t>__</w:t>
      </w:r>
      <w:bookmarkStart w:id="0" w:name="_GoBack"/>
      <w:bookmarkEnd w:id="0"/>
    </w:p>
    <w:p w14:paraId="5CA410D5" w14:textId="77777777" w:rsidR="000A0418" w:rsidRDefault="000A0418" w:rsidP="007A76FC">
      <w:pPr>
        <w:jc w:val="center"/>
        <w:rPr>
          <w:b/>
          <w:sz w:val="24"/>
          <w:szCs w:val="24"/>
        </w:rPr>
      </w:pPr>
    </w:p>
    <w:p w14:paraId="365FA25B" w14:textId="1D26A089" w:rsidR="00470497" w:rsidRPr="00D85A99" w:rsidRDefault="003B5B15" w:rsidP="007A76FC">
      <w:pPr>
        <w:jc w:val="center"/>
        <w:rPr>
          <w:sz w:val="24"/>
          <w:szCs w:val="24"/>
        </w:rPr>
      </w:pPr>
      <w:r w:rsidRPr="00D85A99">
        <w:rPr>
          <w:b/>
          <w:sz w:val="24"/>
          <w:szCs w:val="24"/>
        </w:rPr>
        <w:t>ORDINANCE ESTABLISHING</w:t>
      </w:r>
      <w:r w:rsidR="007A76FC" w:rsidRPr="00D85A99">
        <w:rPr>
          <w:b/>
          <w:sz w:val="24"/>
          <w:szCs w:val="24"/>
        </w:rPr>
        <w:t xml:space="preserve"> </w:t>
      </w:r>
      <w:r w:rsidRPr="00D85A99">
        <w:rPr>
          <w:b/>
          <w:sz w:val="24"/>
          <w:szCs w:val="24"/>
        </w:rPr>
        <w:t xml:space="preserve">CUMULATIVE </w:t>
      </w:r>
      <w:r w:rsidR="00D569E0">
        <w:rPr>
          <w:b/>
          <w:sz w:val="24"/>
          <w:szCs w:val="24"/>
        </w:rPr>
        <w:t>CAPITAL DEVELOPMENT</w:t>
      </w:r>
      <w:r w:rsidRPr="00D85A99">
        <w:rPr>
          <w:b/>
          <w:sz w:val="24"/>
          <w:szCs w:val="24"/>
        </w:rPr>
        <w:t xml:space="preserve"> FUND</w:t>
      </w:r>
    </w:p>
    <w:p w14:paraId="0BB2C98F" w14:textId="1B53A969" w:rsidR="00D569E0" w:rsidRPr="00D569E0" w:rsidRDefault="003B5B15" w:rsidP="00D569E0">
      <w:pPr>
        <w:jc w:val="center"/>
        <w:rPr>
          <w:b/>
          <w:sz w:val="24"/>
          <w:szCs w:val="24"/>
        </w:rPr>
      </w:pPr>
      <w:r w:rsidRPr="00D569E0">
        <w:rPr>
          <w:b/>
          <w:sz w:val="24"/>
          <w:szCs w:val="24"/>
        </w:rPr>
        <w:t xml:space="preserve">Under Indiana Code </w:t>
      </w:r>
      <w:r w:rsidR="00D569E0" w:rsidRPr="00D569E0">
        <w:rPr>
          <w:b/>
          <w:sz w:val="24"/>
          <w:szCs w:val="24"/>
        </w:rPr>
        <w:t>36-9-14.5</w:t>
      </w:r>
    </w:p>
    <w:p w14:paraId="64EB236D" w14:textId="0C01D9B4" w:rsidR="003B5B15" w:rsidRPr="00D85A99" w:rsidRDefault="003B5B15" w:rsidP="007A76FC">
      <w:pPr>
        <w:jc w:val="center"/>
        <w:rPr>
          <w:sz w:val="24"/>
          <w:szCs w:val="24"/>
        </w:rPr>
      </w:pPr>
    </w:p>
    <w:p w14:paraId="2BBAFA72" w14:textId="77777777" w:rsidR="003B5B15" w:rsidRPr="00D85A99" w:rsidRDefault="003B5B15" w:rsidP="009B25C6">
      <w:pPr>
        <w:rPr>
          <w:b/>
          <w:sz w:val="24"/>
          <w:szCs w:val="24"/>
        </w:rPr>
      </w:pPr>
    </w:p>
    <w:p w14:paraId="2D6552B7" w14:textId="66D3DCB3" w:rsidR="003B5B15" w:rsidRPr="00D85A99" w:rsidRDefault="003B5B15" w:rsidP="009B25C6">
      <w:pPr>
        <w:rPr>
          <w:sz w:val="24"/>
          <w:szCs w:val="24"/>
        </w:rPr>
      </w:pPr>
      <w:r w:rsidRPr="00D85A99">
        <w:rPr>
          <w:b/>
          <w:sz w:val="24"/>
          <w:szCs w:val="24"/>
        </w:rPr>
        <w:t xml:space="preserve">BE IT </w:t>
      </w:r>
      <w:proofErr w:type="gramStart"/>
      <w:r w:rsidR="00D569E0">
        <w:rPr>
          <w:b/>
          <w:sz w:val="24"/>
          <w:szCs w:val="24"/>
        </w:rPr>
        <w:t xml:space="preserve">ORDAINED </w:t>
      </w:r>
      <w:r w:rsidRPr="00D85A99">
        <w:rPr>
          <w:b/>
          <w:sz w:val="24"/>
          <w:szCs w:val="24"/>
        </w:rPr>
        <w:t xml:space="preserve"> </w:t>
      </w:r>
      <w:r w:rsidRPr="00D85A99">
        <w:rPr>
          <w:sz w:val="24"/>
          <w:szCs w:val="24"/>
        </w:rPr>
        <w:t>by</w:t>
      </w:r>
      <w:proofErr w:type="gramEnd"/>
      <w:r w:rsidRPr="00D85A99">
        <w:rPr>
          <w:sz w:val="24"/>
          <w:szCs w:val="24"/>
        </w:rPr>
        <w:t xml:space="preserve"> the</w:t>
      </w:r>
      <w:r w:rsidR="00D569E0">
        <w:rPr>
          <w:sz w:val="24"/>
          <w:szCs w:val="24"/>
        </w:rPr>
        <w:t xml:space="preserve"> Clay County Commissioners </w:t>
      </w:r>
      <w:r w:rsidR="00306AC3" w:rsidRPr="00D85A99">
        <w:rPr>
          <w:sz w:val="24"/>
          <w:szCs w:val="24"/>
        </w:rPr>
        <w:t xml:space="preserve">of </w:t>
      </w:r>
      <w:r w:rsidR="00D569E0">
        <w:rPr>
          <w:sz w:val="24"/>
          <w:szCs w:val="24"/>
        </w:rPr>
        <w:t>Clay County</w:t>
      </w:r>
      <w:r w:rsidR="00306AC3" w:rsidRPr="00D85A99">
        <w:rPr>
          <w:sz w:val="24"/>
          <w:szCs w:val="24"/>
        </w:rPr>
        <w:t>,</w:t>
      </w:r>
      <w:r w:rsidR="00D569E0">
        <w:rPr>
          <w:sz w:val="24"/>
          <w:szCs w:val="24"/>
        </w:rPr>
        <w:t xml:space="preserve"> </w:t>
      </w:r>
      <w:r w:rsidRPr="00D85A99">
        <w:rPr>
          <w:sz w:val="24"/>
          <w:szCs w:val="24"/>
        </w:rPr>
        <w:t xml:space="preserve">Indiana that a need now exists for the </w:t>
      </w:r>
      <w:r w:rsidR="00D569E0">
        <w:rPr>
          <w:sz w:val="24"/>
          <w:szCs w:val="24"/>
        </w:rPr>
        <w:t>re</w:t>
      </w:r>
      <w:r w:rsidRPr="00D85A99">
        <w:rPr>
          <w:sz w:val="24"/>
          <w:szCs w:val="24"/>
        </w:rPr>
        <w:t>establishment</w:t>
      </w:r>
      <w:r w:rsidR="00306AC3" w:rsidRPr="00D85A99">
        <w:rPr>
          <w:sz w:val="24"/>
          <w:szCs w:val="24"/>
        </w:rPr>
        <w:t xml:space="preserve"> </w:t>
      </w:r>
      <w:r w:rsidRPr="00D85A99">
        <w:rPr>
          <w:sz w:val="24"/>
          <w:szCs w:val="24"/>
        </w:rPr>
        <w:t xml:space="preserve">of a Cumulative </w:t>
      </w:r>
      <w:r w:rsidR="00D569E0">
        <w:rPr>
          <w:sz w:val="24"/>
          <w:szCs w:val="24"/>
        </w:rPr>
        <w:t xml:space="preserve">Capital Development </w:t>
      </w:r>
      <w:r w:rsidRPr="00D85A99">
        <w:rPr>
          <w:sz w:val="24"/>
          <w:szCs w:val="24"/>
        </w:rPr>
        <w:t>Fund for the following purposes:</w:t>
      </w:r>
    </w:p>
    <w:p w14:paraId="0EBDDEF0" w14:textId="7C2E2C04" w:rsidR="003B5B15" w:rsidRPr="00D85A99" w:rsidRDefault="00D569E0" w:rsidP="009B25C6">
      <w:pPr>
        <w:rPr>
          <w:b/>
          <w:i/>
          <w:sz w:val="24"/>
          <w:szCs w:val="24"/>
        </w:rPr>
      </w:pPr>
      <w:r>
        <w:rPr>
          <w:b/>
          <w:i/>
          <w:sz w:val="24"/>
          <w:szCs w:val="24"/>
        </w:rPr>
        <w:t>For all purposes as set out in IC 36-9-14.5</w:t>
      </w:r>
    </w:p>
    <w:p w14:paraId="00B6CAC9" w14:textId="77777777" w:rsidR="003B5B15" w:rsidRPr="00D85A99" w:rsidRDefault="003B5B15" w:rsidP="009B25C6">
      <w:pPr>
        <w:rPr>
          <w:i/>
          <w:sz w:val="24"/>
          <w:szCs w:val="24"/>
        </w:rPr>
      </w:pPr>
    </w:p>
    <w:p w14:paraId="267B065A" w14:textId="2AA0B0FD" w:rsidR="003B5B15" w:rsidRPr="00D85A99" w:rsidRDefault="003B5B15" w:rsidP="009B25C6">
      <w:pPr>
        <w:rPr>
          <w:sz w:val="24"/>
          <w:szCs w:val="24"/>
        </w:rPr>
      </w:pPr>
      <w:r w:rsidRPr="00D85A99">
        <w:rPr>
          <w:b/>
          <w:sz w:val="24"/>
          <w:szCs w:val="24"/>
        </w:rPr>
        <w:t xml:space="preserve">BE IT FURTHER </w:t>
      </w:r>
      <w:r w:rsidR="00D569E0">
        <w:rPr>
          <w:b/>
          <w:sz w:val="24"/>
          <w:szCs w:val="24"/>
        </w:rPr>
        <w:t>ORDAINED</w:t>
      </w:r>
      <w:r w:rsidRPr="00D85A99">
        <w:rPr>
          <w:sz w:val="24"/>
          <w:szCs w:val="24"/>
        </w:rPr>
        <w:t xml:space="preserve"> that this Board</w:t>
      </w:r>
      <w:r w:rsidR="00D569E0">
        <w:rPr>
          <w:sz w:val="24"/>
          <w:szCs w:val="24"/>
        </w:rPr>
        <w:t xml:space="preserve"> </w:t>
      </w:r>
      <w:r w:rsidRPr="00D85A99">
        <w:rPr>
          <w:sz w:val="24"/>
          <w:szCs w:val="24"/>
        </w:rPr>
        <w:t xml:space="preserve">will adhere to the provisions of Indiana Code </w:t>
      </w:r>
      <w:r w:rsidR="00AF1E2C">
        <w:rPr>
          <w:sz w:val="24"/>
          <w:szCs w:val="24"/>
        </w:rPr>
        <w:t xml:space="preserve">IC </w:t>
      </w:r>
      <w:r w:rsidR="00F524B9">
        <w:rPr>
          <w:sz w:val="24"/>
          <w:szCs w:val="24"/>
        </w:rPr>
        <w:t>3</w:t>
      </w:r>
      <w:r w:rsidR="00AF1E2C">
        <w:rPr>
          <w:sz w:val="24"/>
          <w:szCs w:val="24"/>
        </w:rPr>
        <w:t>6-</w:t>
      </w:r>
      <w:r w:rsidR="00F524B9">
        <w:rPr>
          <w:sz w:val="24"/>
          <w:szCs w:val="24"/>
        </w:rPr>
        <w:t>9</w:t>
      </w:r>
      <w:r w:rsidR="00AF1E2C">
        <w:rPr>
          <w:sz w:val="24"/>
          <w:szCs w:val="24"/>
        </w:rPr>
        <w:t>-</w:t>
      </w:r>
      <w:r w:rsidR="00F524B9">
        <w:rPr>
          <w:sz w:val="24"/>
          <w:szCs w:val="24"/>
        </w:rPr>
        <w:t>14.5</w:t>
      </w:r>
      <w:r w:rsidR="00AF1E2C">
        <w:rPr>
          <w:sz w:val="24"/>
          <w:szCs w:val="24"/>
        </w:rPr>
        <w:t xml:space="preserve">. </w:t>
      </w:r>
      <w:r w:rsidRPr="00D85A99">
        <w:rPr>
          <w:sz w:val="24"/>
          <w:szCs w:val="24"/>
        </w:rPr>
        <w:t>The proposed fund will not exceed $</w:t>
      </w:r>
      <w:r w:rsidR="00AF1E2C">
        <w:rPr>
          <w:sz w:val="24"/>
          <w:szCs w:val="24"/>
        </w:rPr>
        <w:t xml:space="preserve"> .0333</w:t>
      </w:r>
      <w:r w:rsidR="001A2DA6">
        <w:rPr>
          <w:sz w:val="24"/>
          <w:szCs w:val="24"/>
        </w:rPr>
        <w:t xml:space="preserve"> </w:t>
      </w:r>
      <w:r w:rsidRPr="00D85A99">
        <w:rPr>
          <w:sz w:val="24"/>
          <w:szCs w:val="24"/>
        </w:rPr>
        <w:t>on each</w:t>
      </w:r>
      <w:r w:rsidR="00AF1E2C">
        <w:rPr>
          <w:sz w:val="24"/>
          <w:szCs w:val="24"/>
        </w:rPr>
        <w:t xml:space="preserve"> </w:t>
      </w:r>
      <w:r w:rsidRPr="00D85A99">
        <w:rPr>
          <w:sz w:val="24"/>
          <w:szCs w:val="24"/>
        </w:rPr>
        <w:t>$100 of assessed valuation. Said tax rate will be levie</w:t>
      </w:r>
      <w:r w:rsidR="002F08B8" w:rsidRPr="00D85A99">
        <w:rPr>
          <w:sz w:val="24"/>
          <w:szCs w:val="24"/>
        </w:rPr>
        <w:t xml:space="preserve">d beginning with taxes for </w:t>
      </w:r>
      <w:r w:rsidR="003529B4" w:rsidRPr="00D85A99">
        <w:rPr>
          <w:sz w:val="24"/>
          <w:szCs w:val="24"/>
        </w:rPr>
        <w:t>202</w:t>
      </w:r>
      <w:r w:rsidR="00AF1E2C">
        <w:rPr>
          <w:sz w:val="24"/>
          <w:szCs w:val="24"/>
        </w:rPr>
        <w:t>3</w:t>
      </w:r>
      <w:r w:rsidR="008C0A8D" w:rsidRPr="00D85A99">
        <w:rPr>
          <w:sz w:val="24"/>
          <w:szCs w:val="24"/>
        </w:rPr>
        <w:t xml:space="preserve"> </w:t>
      </w:r>
      <w:r w:rsidRPr="00D85A99">
        <w:rPr>
          <w:sz w:val="24"/>
          <w:szCs w:val="24"/>
        </w:rPr>
        <w:t xml:space="preserve">payable </w:t>
      </w:r>
      <w:r w:rsidR="003529B4" w:rsidRPr="00D85A99">
        <w:rPr>
          <w:sz w:val="24"/>
          <w:szCs w:val="24"/>
        </w:rPr>
        <w:t>202</w:t>
      </w:r>
      <w:r w:rsidR="00AF1E2C">
        <w:rPr>
          <w:sz w:val="24"/>
          <w:szCs w:val="24"/>
        </w:rPr>
        <w:t>4</w:t>
      </w:r>
      <w:r w:rsidRPr="00D85A99">
        <w:rPr>
          <w:sz w:val="24"/>
          <w:szCs w:val="24"/>
        </w:rPr>
        <w:t>.</w:t>
      </w:r>
    </w:p>
    <w:p w14:paraId="58AF8069" w14:textId="77777777" w:rsidR="003B5B15" w:rsidRPr="00D85A99" w:rsidRDefault="003B5B15" w:rsidP="009B25C6">
      <w:pPr>
        <w:rPr>
          <w:sz w:val="24"/>
          <w:szCs w:val="24"/>
        </w:rPr>
      </w:pPr>
    </w:p>
    <w:p w14:paraId="5FDE348D" w14:textId="3EE26155" w:rsidR="003B5B15" w:rsidRPr="00D85A99" w:rsidRDefault="003B5B15" w:rsidP="009B25C6">
      <w:pPr>
        <w:rPr>
          <w:sz w:val="24"/>
          <w:szCs w:val="24"/>
        </w:rPr>
      </w:pPr>
      <w:r w:rsidRPr="00D85A99">
        <w:rPr>
          <w:b/>
          <w:sz w:val="24"/>
          <w:szCs w:val="24"/>
        </w:rPr>
        <w:t xml:space="preserve">BE IT FURTHER </w:t>
      </w:r>
      <w:proofErr w:type="gramStart"/>
      <w:r w:rsidR="00AF1E2C">
        <w:rPr>
          <w:b/>
          <w:sz w:val="24"/>
          <w:szCs w:val="24"/>
        </w:rPr>
        <w:t xml:space="preserve">ORDAINED </w:t>
      </w:r>
      <w:r w:rsidRPr="00D85A99">
        <w:rPr>
          <w:b/>
          <w:sz w:val="24"/>
          <w:szCs w:val="24"/>
        </w:rPr>
        <w:t xml:space="preserve"> </w:t>
      </w:r>
      <w:r w:rsidRPr="00D85A99">
        <w:rPr>
          <w:sz w:val="24"/>
          <w:szCs w:val="24"/>
        </w:rPr>
        <w:t>that</w:t>
      </w:r>
      <w:proofErr w:type="gramEnd"/>
      <w:r w:rsidRPr="00D85A99">
        <w:rPr>
          <w:sz w:val="24"/>
          <w:szCs w:val="24"/>
        </w:rPr>
        <w:t xml:space="preserve"> proofs of publication of the public hearing held on the </w:t>
      </w:r>
      <w:r w:rsidR="00AF1E2C">
        <w:rPr>
          <w:sz w:val="24"/>
          <w:szCs w:val="24"/>
        </w:rPr>
        <w:t xml:space="preserve">6th </w:t>
      </w:r>
      <w:r w:rsidRPr="00D85A99">
        <w:rPr>
          <w:sz w:val="24"/>
          <w:szCs w:val="24"/>
        </w:rPr>
        <w:t xml:space="preserve"> day of</w:t>
      </w:r>
      <w:r w:rsidR="003F3249">
        <w:rPr>
          <w:sz w:val="24"/>
          <w:szCs w:val="24"/>
        </w:rPr>
        <w:t xml:space="preserve"> </w:t>
      </w:r>
      <w:r w:rsidR="00AF1E2C">
        <w:rPr>
          <w:sz w:val="24"/>
          <w:szCs w:val="24"/>
        </w:rPr>
        <w:t>February,</w:t>
      </w:r>
      <w:r w:rsidRPr="00D85A99">
        <w:rPr>
          <w:sz w:val="24"/>
          <w:szCs w:val="24"/>
        </w:rPr>
        <w:t xml:space="preserve"> </w:t>
      </w:r>
      <w:r w:rsidR="003529B4" w:rsidRPr="00D85A99">
        <w:rPr>
          <w:sz w:val="24"/>
          <w:szCs w:val="24"/>
        </w:rPr>
        <w:t>202</w:t>
      </w:r>
      <w:r w:rsidR="00AF1E2C">
        <w:rPr>
          <w:sz w:val="24"/>
          <w:szCs w:val="24"/>
        </w:rPr>
        <w:t>3</w:t>
      </w:r>
      <w:r w:rsidRPr="00D85A99">
        <w:rPr>
          <w:sz w:val="24"/>
          <w:szCs w:val="24"/>
        </w:rPr>
        <w:t xml:space="preserve">, and a certified copy of this </w:t>
      </w:r>
      <w:r w:rsidR="00245C26" w:rsidRPr="00D85A99">
        <w:rPr>
          <w:sz w:val="24"/>
          <w:szCs w:val="24"/>
        </w:rPr>
        <w:t>ordinance</w:t>
      </w:r>
      <w:r w:rsidRPr="00D85A99">
        <w:rPr>
          <w:sz w:val="24"/>
          <w:szCs w:val="24"/>
        </w:rPr>
        <w:t xml:space="preserve"> </w:t>
      </w:r>
      <w:r w:rsidR="00AC5989" w:rsidRPr="00D85A99">
        <w:rPr>
          <w:sz w:val="24"/>
          <w:szCs w:val="24"/>
        </w:rPr>
        <w:t>shall</w:t>
      </w:r>
      <w:r w:rsidR="009A2340" w:rsidRPr="00D85A99">
        <w:rPr>
          <w:sz w:val="24"/>
          <w:szCs w:val="24"/>
        </w:rPr>
        <w:t xml:space="preserve"> </w:t>
      </w:r>
      <w:r w:rsidRPr="00D85A99">
        <w:rPr>
          <w:sz w:val="24"/>
          <w:szCs w:val="24"/>
        </w:rPr>
        <w:t>be submitted to the Department of Local Government Finance of the State of Indiana as provided by law. This Cumulative Fund is subject to the approval of the Department of Local Government Finance.</w:t>
      </w:r>
    </w:p>
    <w:p w14:paraId="6A930174" w14:textId="77777777" w:rsidR="003B5B15" w:rsidRPr="00D85A99" w:rsidRDefault="003B5B15" w:rsidP="009B25C6">
      <w:pPr>
        <w:rPr>
          <w:sz w:val="24"/>
          <w:szCs w:val="24"/>
        </w:rPr>
      </w:pPr>
    </w:p>
    <w:p w14:paraId="24AB9F20" w14:textId="625B67B3" w:rsidR="003B5B15" w:rsidRPr="00D85A99" w:rsidRDefault="003B5B15" w:rsidP="009B25C6">
      <w:pPr>
        <w:rPr>
          <w:sz w:val="24"/>
          <w:szCs w:val="24"/>
        </w:rPr>
      </w:pPr>
      <w:r w:rsidRPr="00D85A99">
        <w:rPr>
          <w:sz w:val="24"/>
          <w:szCs w:val="24"/>
        </w:rPr>
        <w:t xml:space="preserve">Duly adopted by the following vote of the members of said </w:t>
      </w:r>
      <w:r w:rsidR="00AF1E2C">
        <w:rPr>
          <w:sz w:val="24"/>
          <w:szCs w:val="24"/>
        </w:rPr>
        <w:t>Clay County Board of Commissioners</w:t>
      </w:r>
      <w:r w:rsidR="00A23BA1" w:rsidRPr="00D85A99">
        <w:rPr>
          <w:sz w:val="24"/>
          <w:szCs w:val="24"/>
        </w:rPr>
        <w:t xml:space="preserve"> this _____ day of </w:t>
      </w:r>
      <w:r w:rsidR="00E032D3" w:rsidRPr="00D85A99">
        <w:rPr>
          <w:sz w:val="24"/>
          <w:szCs w:val="24"/>
        </w:rPr>
        <w:t xml:space="preserve">__________, </w:t>
      </w:r>
      <w:r w:rsidR="003529B4" w:rsidRPr="00D85A99">
        <w:rPr>
          <w:sz w:val="24"/>
          <w:szCs w:val="24"/>
        </w:rPr>
        <w:t>202</w:t>
      </w:r>
      <w:r w:rsidR="00AF1E2C">
        <w:rPr>
          <w:sz w:val="24"/>
          <w:szCs w:val="24"/>
        </w:rPr>
        <w:t>3</w:t>
      </w:r>
      <w:r w:rsidR="00E032D3" w:rsidRPr="00D85A99">
        <w:rPr>
          <w:sz w:val="24"/>
          <w:szCs w:val="24"/>
        </w:rPr>
        <w:t>.</w:t>
      </w:r>
      <w:r w:rsidR="00E032D3" w:rsidRPr="00D85A99">
        <w:rPr>
          <w:sz w:val="24"/>
          <w:szCs w:val="24"/>
        </w:rPr>
        <w:tab/>
      </w:r>
      <w:r w:rsidR="00E032D3" w:rsidRPr="00D85A99">
        <w:rPr>
          <w:sz w:val="24"/>
          <w:szCs w:val="24"/>
        </w:rPr>
        <w:tab/>
      </w:r>
      <w:r w:rsidR="00E032D3" w:rsidRPr="00D85A99">
        <w:rPr>
          <w:sz w:val="24"/>
          <w:szCs w:val="24"/>
        </w:rPr>
        <w:tab/>
      </w:r>
      <w:r w:rsidR="00E032D3" w:rsidRPr="00D85A99">
        <w:rPr>
          <w:sz w:val="24"/>
          <w:szCs w:val="24"/>
        </w:rPr>
        <w:tab/>
      </w:r>
      <w:r w:rsidR="00E032D3" w:rsidRPr="00D85A99">
        <w:rPr>
          <w:sz w:val="24"/>
          <w:szCs w:val="24"/>
        </w:rPr>
        <w:tab/>
      </w:r>
      <w:r w:rsidR="00E80871" w:rsidRPr="00D85A99">
        <w:rPr>
          <w:sz w:val="24"/>
          <w:szCs w:val="24"/>
        </w:rPr>
        <w:t xml:space="preserve">          </w:t>
      </w:r>
    </w:p>
    <w:p w14:paraId="67045C40" w14:textId="77777777" w:rsidR="003B5B15" w:rsidRPr="00D85A99" w:rsidRDefault="003B5B15" w:rsidP="009B25C6">
      <w:pPr>
        <w:rPr>
          <w:b/>
          <w:sz w:val="24"/>
          <w:szCs w:val="24"/>
        </w:rPr>
      </w:pPr>
    </w:p>
    <w:p w14:paraId="2D53E3FC" w14:textId="77777777" w:rsidR="003B5B15" w:rsidRPr="00D85A99" w:rsidRDefault="003B5B15" w:rsidP="00181507">
      <w:pPr>
        <w:jc w:val="center"/>
        <w:rPr>
          <w:b/>
          <w:sz w:val="24"/>
          <w:szCs w:val="24"/>
        </w:rPr>
      </w:pPr>
      <w:r w:rsidRPr="00D85A99">
        <w:rPr>
          <w:b/>
          <w:sz w:val="24"/>
          <w:szCs w:val="24"/>
        </w:rPr>
        <w:t>AYE</w:t>
      </w:r>
      <w:r w:rsidRPr="00D85A99">
        <w:rPr>
          <w:b/>
          <w:sz w:val="24"/>
          <w:szCs w:val="24"/>
        </w:rPr>
        <w:tab/>
      </w:r>
      <w:r w:rsidRPr="00D85A99">
        <w:rPr>
          <w:b/>
          <w:sz w:val="24"/>
          <w:szCs w:val="24"/>
        </w:rPr>
        <w:tab/>
      </w:r>
      <w:r w:rsidRPr="00D85A99">
        <w:rPr>
          <w:b/>
          <w:sz w:val="24"/>
          <w:szCs w:val="24"/>
        </w:rPr>
        <w:tab/>
      </w:r>
      <w:r w:rsidRPr="00D85A99">
        <w:rPr>
          <w:b/>
          <w:sz w:val="24"/>
          <w:szCs w:val="24"/>
        </w:rPr>
        <w:tab/>
      </w:r>
      <w:r w:rsidRPr="00D85A99">
        <w:rPr>
          <w:b/>
          <w:sz w:val="24"/>
          <w:szCs w:val="24"/>
        </w:rPr>
        <w:tab/>
      </w:r>
      <w:r w:rsidRPr="00D85A99">
        <w:rPr>
          <w:b/>
          <w:sz w:val="24"/>
          <w:szCs w:val="24"/>
        </w:rPr>
        <w:tab/>
        <w:t>NAY</w:t>
      </w:r>
    </w:p>
    <w:p w14:paraId="065E0122" w14:textId="77777777" w:rsidR="003B5B15" w:rsidRPr="00D85A99" w:rsidRDefault="003B5B15" w:rsidP="00181507">
      <w:pPr>
        <w:jc w:val="center"/>
        <w:rPr>
          <w:b/>
          <w:sz w:val="24"/>
          <w:szCs w:val="24"/>
        </w:rPr>
      </w:pPr>
    </w:p>
    <w:p w14:paraId="5F5E2CDF" w14:textId="77777777" w:rsidR="003B5B15" w:rsidRPr="00D85A99" w:rsidRDefault="003B5B15" w:rsidP="00181507">
      <w:pPr>
        <w:jc w:val="center"/>
        <w:rPr>
          <w:b/>
          <w:sz w:val="24"/>
          <w:szCs w:val="24"/>
        </w:rPr>
      </w:pPr>
      <w:r w:rsidRPr="00D85A99">
        <w:rPr>
          <w:b/>
          <w:sz w:val="24"/>
          <w:szCs w:val="24"/>
        </w:rPr>
        <w:t>________________________________</w:t>
      </w:r>
      <w:r w:rsidRPr="00D85A99">
        <w:rPr>
          <w:b/>
          <w:sz w:val="24"/>
          <w:szCs w:val="24"/>
        </w:rPr>
        <w:tab/>
        <w:t>_________________________________</w:t>
      </w:r>
    </w:p>
    <w:p w14:paraId="3AEC57B4" w14:textId="77777777" w:rsidR="003B5B15" w:rsidRPr="00D85A99" w:rsidRDefault="003B5B15" w:rsidP="00181507">
      <w:pPr>
        <w:jc w:val="center"/>
        <w:rPr>
          <w:b/>
          <w:sz w:val="24"/>
          <w:szCs w:val="24"/>
        </w:rPr>
      </w:pPr>
    </w:p>
    <w:p w14:paraId="17ED756D" w14:textId="77777777" w:rsidR="003B5B15" w:rsidRPr="00D85A99" w:rsidRDefault="003B5B15" w:rsidP="00181507">
      <w:pPr>
        <w:jc w:val="center"/>
        <w:rPr>
          <w:b/>
          <w:sz w:val="24"/>
          <w:szCs w:val="24"/>
        </w:rPr>
      </w:pPr>
      <w:r w:rsidRPr="00D85A99">
        <w:rPr>
          <w:b/>
          <w:sz w:val="24"/>
          <w:szCs w:val="24"/>
        </w:rPr>
        <w:t>________________________________</w:t>
      </w:r>
      <w:r w:rsidRPr="00D85A99">
        <w:rPr>
          <w:b/>
          <w:sz w:val="24"/>
          <w:szCs w:val="24"/>
        </w:rPr>
        <w:tab/>
        <w:t>_________________________________</w:t>
      </w:r>
    </w:p>
    <w:p w14:paraId="0BBE92B2" w14:textId="77777777" w:rsidR="003B5B15" w:rsidRPr="00D85A99" w:rsidRDefault="003B5B15" w:rsidP="00181507">
      <w:pPr>
        <w:jc w:val="center"/>
        <w:rPr>
          <w:b/>
          <w:sz w:val="24"/>
          <w:szCs w:val="24"/>
        </w:rPr>
      </w:pPr>
    </w:p>
    <w:p w14:paraId="290E5DB4" w14:textId="77777777" w:rsidR="003B5B15" w:rsidRPr="00D85A99" w:rsidRDefault="003B5B15" w:rsidP="00181507">
      <w:pPr>
        <w:jc w:val="center"/>
        <w:rPr>
          <w:b/>
          <w:sz w:val="24"/>
          <w:szCs w:val="24"/>
        </w:rPr>
      </w:pPr>
      <w:r w:rsidRPr="00D85A99">
        <w:rPr>
          <w:b/>
          <w:sz w:val="24"/>
          <w:szCs w:val="24"/>
        </w:rPr>
        <w:t>________________________________</w:t>
      </w:r>
      <w:r w:rsidRPr="00D85A99">
        <w:rPr>
          <w:b/>
          <w:sz w:val="24"/>
          <w:szCs w:val="24"/>
        </w:rPr>
        <w:tab/>
        <w:t>_________________________________</w:t>
      </w:r>
    </w:p>
    <w:p w14:paraId="272D8E38" w14:textId="77777777" w:rsidR="003B5B15" w:rsidRPr="00D85A99" w:rsidRDefault="003B5B15" w:rsidP="009B25C6">
      <w:pPr>
        <w:rPr>
          <w:b/>
          <w:sz w:val="24"/>
          <w:szCs w:val="24"/>
        </w:rPr>
      </w:pPr>
    </w:p>
    <w:p w14:paraId="19B5CD4B" w14:textId="77777777" w:rsidR="003B5B15" w:rsidRPr="00D85A99" w:rsidRDefault="003B5B15" w:rsidP="009B25C6">
      <w:pPr>
        <w:rPr>
          <w:b/>
          <w:sz w:val="24"/>
          <w:szCs w:val="24"/>
        </w:rPr>
      </w:pPr>
    </w:p>
    <w:p w14:paraId="5C01CAD5" w14:textId="0ACECDEB" w:rsidR="00AF1E2C" w:rsidRDefault="003B5B15" w:rsidP="00AF1E2C">
      <w:pPr>
        <w:rPr>
          <w:b/>
          <w:sz w:val="24"/>
          <w:szCs w:val="24"/>
        </w:rPr>
      </w:pPr>
      <w:r w:rsidRPr="00D85A99">
        <w:rPr>
          <w:b/>
          <w:sz w:val="24"/>
          <w:szCs w:val="24"/>
        </w:rPr>
        <w:t>A</w:t>
      </w:r>
      <w:r w:rsidR="00AC5989" w:rsidRPr="00D85A99">
        <w:rPr>
          <w:b/>
          <w:sz w:val="24"/>
          <w:szCs w:val="24"/>
        </w:rPr>
        <w:t xml:space="preserve">ttest: </w:t>
      </w:r>
      <w:r w:rsidRPr="00D85A99">
        <w:rPr>
          <w:b/>
          <w:sz w:val="24"/>
          <w:szCs w:val="24"/>
        </w:rPr>
        <w:t xml:space="preserve">_______________________________, </w:t>
      </w:r>
      <w:r w:rsidR="00AF1E2C">
        <w:rPr>
          <w:b/>
          <w:sz w:val="24"/>
          <w:szCs w:val="24"/>
        </w:rPr>
        <w:t>Clay County Auditor</w:t>
      </w:r>
    </w:p>
    <w:p w14:paraId="3DDF54C5" w14:textId="41AB834E" w:rsidR="00355131" w:rsidRPr="00355131" w:rsidRDefault="00355131" w:rsidP="009B25C6">
      <w:pPr>
        <w:rPr>
          <w:b/>
          <w:sz w:val="24"/>
          <w:szCs w:val="24"/>
        </w:rPr>
      </w:pPr>
    </w:p>
    <w:sectPr w:rsidR="00355131" w:rsidRPr="00355131" w:rsidSect="00747FEB">
      <w:footerReference w:type="default" r:id="rId11"/>
      <w:footerReference w:type="first" r:id="rId12"/>
      <w:type w:val="continuous"/>
      <w:pgSz w:w="12240" w:h="15840" w:code="1"/>
      <w:pgMar w:top="900" w:right="1080" w:bottom="990" w:left="1400" w:header="547"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662C8F" w14:textId="77777777" w:rsidR="00CD4A31" w:rsidRDefault="00CD4A31">
      <w:r>
        <w:separator/>
      </w:r>
    </w:p>
  </w:endnote>
  <w:endnote w:type="continuationSeparator" w:id="0">
    <w:p w14:paraId="7089BAC8" w14:textId="77777777" w:rsidR="00CD4A31" w:rsidRDefault="00CD4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34FEA6" w14:textId="2AD7FA87" w:rsidR="00BF5B13" w:rsidRDefault="00BF5B13">
    <w:pPr>
      <w:pStyle w:val="Footer"/>
      <w:jc w:val="center"/>
    </w:pPr>
  </w:p>
  <w:p w14:paraId="3E8A6F6F" w14:textId="77777777" w:rsidR="00BF5B13" w:rsidRDefault="00BF5B13" w:rsidP="00747FEB">
    <w:pPr>
      <w:pStyle w:val="Footer"/>
      <w:tabs>
        <w:tab w:val="clear" w:pos="4320"/>
        <w:tab w:val="clear" w:pos="864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F8C669" w14:textId="66603F9C" w:rsidR="00E8097E" w:rsidRDefault="00240F62">
    <w:pPr>
      <w:pStyle w:val="Footer"/>
      <w:jc w:val="center"/>
    </w:pPr>
    <w:sdt>
      <w:sdtPr>
        <w:id w:val="99062804"/>
        <w:docPartObj>
          <w:docPartGallery w:val="Page Numbers (Bottom of Page)"/>
          <w:docPartUnique/>
        </w:docPartObj>
      </w:sdtPr>
      <w:sdtEndPr/>
      <w:sdtContent>
        <w:sdt>
          <w:sdtPr>
            <w:id w:val="565050477"/>
            <w:docPartObj>
              <w:docPartGallery w:val="Page Numbers (Top of Page)"/>
              <w:docPartUnique/>
            </w:docPartObj>
          </w:sdtPr>
          <w:sdtEndPr/>
          <w:sdtContent>
            <w:r w:rsidR="00E8097E">
              <w:t xml:space="preserve">Page </w:t>
            </w:r>
            <w:r w:rsidR="00AA6E96">
              <w:rPr>
                <w:b/>
                <w:sz w:val="24"/>
                <w:szCs w:val="24"/>
              </w:rPr>
              <w:fldChar w:fldCharType="begin"/>
            </w:r>
            <w:r w:rsidR="00E8097E">
              <w:rPr>
                <w:b/>
              </w:rPr>
              <w:instrText xml:space="preserve"> PAGE </w:instrText>
            </w:r>
            <w:r w:rsidR="00AA6E96">
              <w:rPr>
                <w:b/>
                <w:sz w:val="24"/>
                <w:szCs w:val="24"/>
              </w:rPr>
              <w:fldChar w:fldCharType="separate"/>
            </w:r>
            <w:r w:rsidR="00BF5B13">
              <w:rPr>
                <w:b/>
                <w:noProof/>
              </w:rPr>
              <w:t>1</w:t>
            </w:r>
            <w:r w:rsidR="00AA6E96">
              <w:rPr>
                <w:b/>
                <w:sz w:val="24"/>
                <w:szCs w:val="24"/>
              </w:rPr>
              <w:fldChar w:fldCharType="end"/>
            </w:r>
            <w:r w:rsidR="00E8097E">
              <w:t xml:space="preserve"> of </w:t>
            </w:r>
            <w:r w:rsidR="00AA6E96">
              <w:rPr>
                <w:b/>
                <w:sz w:val="24"/>
                <w:szCs w:val="24"/>
              </w:rPr>
              <w:fldChar w:fldCharType="begin"/>
            </w:r>
            <w:r w:rsidR="00E8097E">
              <w:rPr>
                <w:b/>
              </w:rPr>
              <w:instrText xml:space="preserve"> NUMPAGES  </w:instrText>
            </w:r>
            <w:r w:rsidR="00AA6E96">
              <w:rPr>
                <w:b/>
                <w:sz w:val="24"/>
                <w:szCs w:val="24"/>
              </w:rPr>
              <w:fldChar w:fldCharType="separate"/>
            </w:r>
            <w:r>
              <w:rPr>
                <w:b/>
                <w:noProof/>
              </w:rPr>
              <w:t>1</w:t>
            </w:r>
            <w:r w:rsidR="00AA6E96">
              <w:rPr>
                <w:b/>
                <w:sz w:val="24"/>
                <w:szCs w:val="24"/>
              </w:rPr>
              <w:fldChar w:fldCharType="end"/>
            </w:r>
          </w:sdtContent>
        </w:sdt>
      </w:sdtContent>
    </w:sdt>
  </w:p>
  <w:p w14:paraId="65E09F1B" w14:textId="77777777" w:rsidR="00E8097E" w:rsidRDefault="00E809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875B34" w14:textId="77777777" w:rsidR="00CD4A31" w:rsidRDefault="00CD4A31">
      <w:r>
        <w:separator/>
      </w:r>
    </w:p>
  </w:footnote>
  <w:footnote w:type="continuationSeparator" w:id="0">
    <w:p w14:paraId="3407CA1F" w14:textId="77777777" w:rsidR="00CD4A31" w:rsidRDefault="00CD4A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D8C456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E837FC"/>
    <w:multiLevelType w:val="hybridMultilevel"/>
    <w:tmpl w:val="3A2056E8"/>
    <w:lvl w:ilvl="0" w:tplc="69847D1A">
      <w:start w:val="4"/>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FC6217"/>
    <w:multiLevelType w:val="hybridMultilevel"/>
    <w:tmpl w:val="C0FE4942"/>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F322D"/>
    <w:multiLevelType w:val="hybridMultilevel"/>
    <w:tmpl w:val="271246EA"/>
    <w:lvl w:ilvl="0" w:tplc="9834A532">
      <w:start w:val="1"/>
      <w:numFmt w:val="lowerLetter"/>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4" w15:restartNumberingAfterBreak="0">
    <w:nsid w:val="0D6E6AB3"/>
    <w:multiLevelType w:val="hybridMultilevel"/>
    <w:tmpl w:val="17D242FE"/>
    <w:lvl w:ilvl="0" w:tplc="97EA527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017A5F"/>
    <w:multiLevelType w:val="hybridMultilevel"/>
    <w:tmpl w:val="ED14CCCA"/>
    <w:lvl w:ilvl="0" w:tplc="68E81DF4">
      <w:start w:val="1"/>
      <w:numFmt w:val="upperLetter"/>
      <w:lvlText w:val="(%1)"/>
      <w:lvlJc w:val="left"/>
      <w:pPr>
        <w:ind w:left="1080" w:hanging="360"/>
      </w:pPr>
      <w:rPr>
        <w:rFonts w:ascii="Times New Roman" w:hAnsi="Times New Roman" w:cs="Times New Roman" w:hint="default"/>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2D7D30"/>
    <w:multiLevelType w:val="hybridMultilevel"/>
    <w:tmpl w:val="B4464D98"/>
    <w:lvl w:ilvl="0" w:tplc="355C61AC">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F1F43"/>
    <w:multiLevelType w:val="hybridMultilevel"/>
    <w:tmpl w:val="2EB07BE6"/>
    <w:lvl w:ilvl="0" w:tplc="C9F42104">
      <w:start w:val="1"/>
      <w:numFmt w:val="lowerLetter"/>
      <w:lvlText w:val="(%1)"/>
      <w:lvlJc w:val="left"/>
      <w:pPr>
        <w:ind w:left="360" w:hanging="360"/>
      </w:pPr>
      <w:rPr>
        <w:rFonts w:hint="default"/>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DE53BD"/>
    <w:multiLevelType w:val="hybridMultilevel"/>
    <w:tmpl w:val="74928BB0"/>
    <w:lvl w:ilvl="0" w:tplc="98661E06">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FB2E51"/>
    <w:multiLevelType w:val="hybridMultilevel"/>
    <w:tmpl w:val="086693A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E66B2"/>
    <w:multiLevelType w:val="hybridMultilevel"/>
    <w:tmpl w:val="FDD805B6"/>
    <w:lvl w:ilvl="0" w:tplc="A4968A4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B1379E"/>
    <w:multiLevelType w:val="hybridMultilevel"/>
    <w:tmpl w:val="C0D08684"/>
    <w:lvl w:ilvl="0" w:tplc="73E0C8B6">
      <w:start w:val="1"/>
      <w:numFmt w:val="decimal"/>
      <w:lvlText w:val="(%1)"/>
      <w:lvlJc w:val="left"/>
      <w:pPr>
        <w:ind w:left="72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582378"/>
    <w:multiLevelType w:val="hybridMultilevel"/>
    <w:tmpl w:val="EDFA2290"/>
    <w:lvl w:ilvl="0" w:tplc="73E0C8B6">
      <w:start w:val="1"/>
      <w:numFmt w:val="decimal"/>
      <w:lvlText w:val="(%1)"/>
      <w:lvlJc w:val="left"/>
      <w:pPr>
        <w:ind w:left="1080" w:hanging="360"/>
      </w:pPr>
      <w:rPr>
        <w:rFonts w:ascii="Calibri" w:hAnsi="Calibr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575B3C"/>
    <w:multiLevelType w:val="hybridMultilevel"/>
    <w:tmpl w:val="DCBA61BA"/>
    <w:lvl w:ilvl="0" w:tplc="783E7144">
      <w:start w:val="2"/>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15502"/>
    <w:multiLevelType w:val="hybridMultilevel"/>
    <w:tmpl w:val="CD0A7EB6"/>
    <w:lvl w:ilvl="0" w:tplc="DA6E3D02">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82039D"/>
    <w:multiLevelType w:val="hybridMultilevel"/>
    <w:tmpl w:val="A5567FC2"/>
    <w:lvl w:ilvl="0" w:tplc="9F4A63E8">
      <w:start w:val="1"/>
      <w:numFmt w:val="upperLetter"/>
      <w:lvlText w:val="(%1)"/>
      <w:lvlJc w:val="left"/>
      <w:pPr>
        <w:ind w:left="1080" w:hanging="360"/>
      </w:pPr>
      <w:rPr>
        <w:rFonts w:ascii="Times New Roman" w:hAnsi="Times New Roman" w:cs="Times New Roman" w:hint="default"/>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EA1749"/>
    <w:multiLevelType w:val="hybridMultilevel"/>
    <w:tmpl w:val="F5044A74"/>
    <w:lvl w:ilvl="0" w:tplc="9834A53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30E5661"/>
    <w:multiLevelType w:val="hybridMultilevel"/>
    <w:tmpl w:val="83969F76"/>
    <w:lvl w:ilvl="0" w:tplc="789EDF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11703CBC">
      <w:start w:val="1"/>
      <w:numFmt w:val="upperLetter"/>
      <w:lvlText w:val="(%3)"/>
      <w:lvlJc w:val="left"/>
      <w:pPr>
        <w:ind w:left="2355" w:hanging="375"/>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E83B05"/>
    <w:multiLevelType w:val="hybridMultilevel"/>
    <w:tmpl w:val="E13E9C7E"/>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6B6CE1"/>
    <w:multiLevelType w:val="hybridMultilevel"/>
    <w:tmpl w:val="6602B52E"/>
    <w:lvl w:ilvl="0" w:tplc="5A247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9081C"/>
    <w:multiLevelType w:val="hybridMultilevel"/>
    <w:tmpl w:val="7EFAA618"/>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984D82"/>
    <w:multiLevelType w:val="hybridMultilevel"/>
    <w:tmpl w:val="58AA0154"/>
    <w:lvl w:ilvl="0" w:tplc="425E672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C7AA3"/>
    <w:multiLevelType w:val="hybridMultilevel"/>
    <w:tmpl w:val="472AAB7E"/>
    <w:lvl w:ilvl="0" w:tplc="0409000F">
      <w:start w:val="1"/>
      <w:numFmt w:val="decimal"/>
      <w:lvlText w:val="%1."/>
      <w:lvlJc w:val="left"/>
      <w:pPr>
        <w:ind w:left="945" w:hanging="360"/>
      </w:p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3" w15:restartNumberingAfterBreak="0">
    <w:nsid w:val="507A1771"/>
    <w:multiLevelType w:val="hybridMultilevel"/>
    <w:tmpl w:val="196229F4"/>
    <w:lvl w:ilvl="0" w:tplc="BDBE9FA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8262B6"/>
    <w:multiLevelType w:val="hybridMultilevel"/>
    <w:tmpl w:val="6C9AE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8A6DBD"/>
    <w:multiLevelType w:val="hybridMultilevel"/>
    <w:tmpl w:val="9B26820E"/>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107CEA"/>
    <w:multiLevelType w:val="hybridMultilevel"/>
    <w:tmpl w:val="E92E15E0"/>
    <w:lvl w:ilvl="0" w:tplc="789EDF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1C6EB8"/>
    <w:multiLevelType w:val="hybridMultilevel"/>
    <w:tmpl w:val="6568C1C4"/>
    <w:lvl w:ilvl="0" w:tplc="D33E96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247AF7"/>
    <w:multiLevelType w:val="hybridMultilevel"/>
    <w:tmpl w:val="B2584FDA"/>
    <w:lvl w:ilvl="0" w:tplc="CEA4F7DC">
      <w:start w:val="1"/>
      <w:numFmt w:val="upperLetter"/>
      <w:lvlText w:val="(%1)"/>
      <w:lvlJc w:val="left"/>
      <w:pPr>
        <w:ind w:left="1080" w:hanging="360"/>
      </w:pPr>
      <w:rPr>
        <w:rFonts w:ascii="Times New Roman" w:hAnsi="Times New Roman" w:cs="Times New Roman" w:hint="default"/>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F476B28"/>
    <w:multiLevelType w:val="hybridMultilevel"/>
    <w:tmpl w:val="93689F7E"/>
    <w:lvl w:ilvl="0" w:tplc="789EDF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B009A5"/>
    <w:multiLevelType w:val="hybridMultilevel"/>
    <w:tmpl w:val="3EEA2976"/>
    <w:lvl w:ilvl="0" w:tplc="70D03F1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4F3CD3"/>
    <w:multiLevelType w:val="hybridMultilevel"/>
    <w:tmpl w:val="54AA835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23504B"/>
    <w:multiLevelType w:val="hybridMultilevel"/>
    <w:tmpl w:val="2F681150"/>
    <w:lvl w:ilvl="0" w:tplc="9834A53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597482"/>
    <w:multiLevelType w:val="hybridMultilevel"/>
    <w:tmpl w:val="03BA6728"/>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6C07A5"/>
    <w:multiLevelType w:val="hybridMultilevel"/>
    <w:tmpl w:val="E092BEB2"/>
    <w:lvl w:ilvl="0" w:tplc="5D0E3D6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AB0ED6"/>
    <w:multiLevelType w:val="hybridMultilevel"/>
    <w:tmpl w:val="C34CCE4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B370C2"/>
    <w:multiLevelType w:val="hybridMultilevel"/>
    <w:tmpl w:val="FC40E72A"/>
    <w:lvl w:ilvl="0" w:tplc="DF94DA42">
      <w:start w:val="6"/>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80410C2"/>
    <w:multiLevelType w:val="hybridMultilevel"/>
    <w:tmpl w:val="1E8C6390"/>
    <w:lvl w:ilvl="0" w:tplc="789EDF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853CE"/>
    <w:multiLevelType w:val="hybridMultilevel"/>
    <w:tmpl w:val="2C24D48E"/>
    <w:lvl w:ilvl="0" w:tplc="789EDFFA">
      <w:start w:val="1"/>
      <w:numFmt w:val="decimal"/>
      <w:lvlText w:val="(%1)"/>
      <w:lvlJc w:val="left"/>
      <w:pPr>
        <w:ind w:left="720" w:hanging="360"/>
      </w:pPr>
      <w:rPr>
        <w:rFonts w:hint="default"/>
      </w:rPr>
    </w:lvl>
    <w:lvl w:ilvl="1" w:tplc="067AEC34">
      <w:start w:val="1"/>
      <w:numFmt w:val="upperLetter"/>
      <w:lvlText w:val="(%2)"/>
      <w:lvlJc w:val="left"/>
      <w:pPr>
        <w:ind w:left="1455" w:hanging="37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384DFD"/>
    <w:multiLevelType w:val="hybridMultilevel"/>
    <w:tmpl w:val="4A38B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0"/>
  </w:num>
  <w:num w:numId="3">
    <w:abstractNumId w:val="14"/>
  </w:num>
  <w:num w:numId="4">
    <w:abstractNumId w:val="0"/>
  </w:num>
  <w:num w:numId="5">
    <w:abstractNumId w:val="27"/>
  </w:num>
  <w:num w:numId="6">
    <w:abstractNumId w:val="39"/>
  </w:num>
  <w:num w:numId="7">
    <w:abstractNumId w:val="26"/>
  </w:num>
  <w:num w:numId="8">
    <w:abstractNumId w:val="17"/>
  </w:num>
  <w:num w:numId="9">
    <w:abstractNumId w:val="29"/>
  </w:num>
  <w:num w:numId="10">
    <w:abstractNumId w:val="37"/>
  </w:num>
  <w:num w:numId="11">
    <w:abstractNumId w:val="38"/>
  </w:num>
  <w:num w:numId="12">
    <w:abstractNumId w:val="22"/>
  </w:num>
  <w:num w:numId="13">
    <w:abstractNumId w:val="3"/>
  </w:num>
  <w:num w:numId="14">
    <w:abstractNumId w:val="30"/>
  </w:num>
  <w:num w:numId="15">
    <w:abstractNumId w:val="33"/>
  </w:num>
  <w:num w:numId="16">
    <w:abstractNumId w:val="23"/>
  </w:num>
  <w:num w:numId="17">
    <w:abstractNumId w:val="2"/>
  </w:num>
  <w:num w:numId="18">
    <w:abstractNumId w:val="21"/>
  </w:num>
  <w:num w:numId="19">
    <w:abstractNumId w:val="35"/>
  </w:num>
  <w:num w:numId="20">
    <w:abstractNumId w:val="28"/>
  </w:num>
  <w:num w:numId="21">
    <w:abstractNumId w:val="5"/>
  </w:num>
  <w:num w:numId="22">
    <w:abstractNumId w:val="4"/>
  </w:num>
  <w:num w:numId="23">
    <w:abstractNumId w:val="19"/>
  </w:num>
  <w:num w:numId="24">
    <w:abstractNumId w:val="12"/>
  </w:num>
  <w:num w:numId="25">
    <w:abstractNumId w:val="11"/>
  </w:num>
  <w:num w:numId="26">
    <w:abstractNumId w:val="1"/>
  </w:num>
  <w:num w:numId="27">
    <w:abstractNumId w:val="6"/>
  </w:num>
  <w:num w:numId="28">
    <w:abstractNumId w:val="15"/>
  </w:num>
  <w:num w:numId="29">
    <w:abstractNumId w:val="16"/>
  </w:num>
  <w:num w:numId="30">
    <w:abstractNumId w:val="36"/>
  </w:num>
  <w:num w:numId="31">
    <w:abstractNumId w:val="9"/>
  </w:num>
  <w:num w:numId="32">
    <w:abstractNumId w:val="10"/>
  </w:num>
  <w:num w:numId="33">
    <w:abstractNumId w:val="13"/>
  </w:num>
  <w:num w:numId="34">
    <w:abstractNumId w:val="18"/>
  </w:num>
  <w:num w:numId="35">
    <w:abstractNumId w:val="34"/>
  </w:num>
  <w:num w:numId="36">
    <w:abstractNumId w:val="8"/>
  </w:num>
  <w:num w:numId="37">
    <w:abstractNumId w:val="25"/>
  </w:num>
  <w:num w:numId="38">
    <w:abstractNumId w:val="32"/>
  </w:num>
  <w:num w:numId="39">
    <w:abstractNumId w:val="7"/>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drawingGridHorizontalSpacing w:val="100"/>
  <w:displayHorizontalDrawingGridEvery w:val="0"/>
  <w:displayVerticalDrawingGridEvery w:val="0"/>
  <w:noPunctuationKerning/>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TMzMjE1NjI0szBW0lEKTi0uzszPAykwrgUAXHFAbSwAAAA="/>
  </w:docVars>
  <w:rsids>
    <w:rsidRoot w:val="00F445D1"/>
    <w:rsid w:val="00004E4E"/>
    <w:rsid w:val="00014A6E"/>
    <w:rsid w:val="000259B9"/>
    <w:rsid w:val="000320D3"/>
    <w:rsid w:val="000362F7"/>
    <w:rsid w:val="00042EFE"/>
    <w:rsid w:val="000547BD"/>
    <w:rsid w:val="0005785E"/>
    <w:rsid w:val="00061C3C"/>
    <w:rsid w:val="000700BC"/>
    <w:rsid w:val="0009374D"/>
    <w:rsid w:val="000A0418"/>
    <w:rsid w:val="000A5014"/>
    <w:rsid w:val="000B72F4"/>
    <w:rsid w:val="000C2705"/>
    <w:rsid w:val="000C2BDC"/>
    <w:rsid w:val="000F313E"/>
    <w:rsid w:val="001030C2"/>
    <w:rsid w:val="00106B22"/>
    <w:rsid w:val="0010722A"/>
    <w:rsid w:val="00110292"/>
    <w:rsid w:val="001145EC"/>
    <w:rsid w:val="001272D1"/>
    <w:rsid w:val="00134710"/>
    <w:rsid w:val="00135592"/>
    <w:rsid w:val="00136089"/>
    <w:rsid w:val="0014545E"/>
    <w:rsid w:val="00160252"/>
    <w:rsid w:val="001675AD"/>
    <w:rsid w:val="00173240"/>
    <w:rsid w:val="0017649E"/>
    <w:rsid w:val="00181507"/>
    <w:rsid w:val="00187E56"/>
    <w:rsid w:val="001A2DA6"/>
    <w:rsid w:val="001A61C8"/>
    <w:rsid w:val="001C5973"/>
    <w:rsid w:val="001E0383"/>
    <w:rsid w:val="001E712F"/>
    <w:rsid w:val="001F5513"/>
    <w:rsid w:val="00221181"/>
    <w:rsid w:val="00226EF3"/>
    <w:rsid w:val="00230661"/>
    <w:rsid w:val="00230C80"/>
    <w:rsid w:val="00234394"/>
    <w:rsid w:val="00237D00"/>
    <w:rsid w:val="00240F62"/>
    <w:rsid w:val="00245C26"/>
    <w:rsid w:val="00255ED7"/>
    <w:rsid w:val="0025735A"/>
    <w:rsid w:val="0026327D"/>
    <w:rsid w:val="00266971"/>
    <w:rsid w:val="0027385E"/>
    <w:rsid w:val="00273A2E"/>
    <w:rsid w:val="002774F6"/>
    <w:rsid w:val="0028039C"/>
    <w:rsid w:val="002822F4"/>
    <w:rsid w:val="00282CAD"/>
    <w:rsid w:val="00292303"/>
    <w:rsid w:val="002B0A65"/>
    <w:rsid w:val="002C29DA"/>
    <w:rsid w:val="002C4E08"/>
    <w:rsid w:val="002C746E"/>
    <w:rsid w:val="002D664C"/>
    <w:rsid w:val="002F08B8"/>
    <w:rsid w:val="002F172B"/>
    <w:rsid w:val="00301511"/>
    <w:rsid w:val="00305932"/>
    <w:rsid w:val="00306AC3"/>
    <w:rsid w:val="00314CF1"/>
    <w:rsid w:val="003254B8"/>
    <w:rsid w:val="003359CA"/>
    <w:rsid w:val="003376F5"/>
    <w:rsid w:val="0034209C"/>
    <w:rsid w:val="0034448E"/>
    <w:rsid w:val="0034641C"/>
    <w:rsid w:val="0035029B"/>
    <w:rsid w:val="003529B4"/>
    <w:rsid w:val="00355131"/>
    <w:rsid w:val="003632E1"/>
    <w:rsid w:val="00366BEF"/>
    <w:rsid w:val="003776EA"/>
    <w:rsid w:val="00381F59"/>
    <w:rsid w:val="003848CD"/>
    <w:rsid w:val="00392190"/>
    <w:rsid w:val="003A21D8"/>
    <w:rsid w:val="003B5B15"/>
    <w:rsid w:val="003B7842"/>
    <w:rsid w:val="003E52D1"/>
    <w:rsid w:val="003F3249"/>
    <w:rsid w:val="00407354"/>
    <w:rsid w:val="00412C4A"/>
    <w:rsid w:val="00416E7E"/>
    <w:rsid w:val="0042166F"/>
    <w:rsid w:val="00436AC8"/>
    <w:rsid w:val="0044001F"/>
    <w:rsid w:val="00444C75"/>
    <w:rsid w:val="00445DD3"/>
    <w:rsid w:val="0044605B"/>
    <w:rsid w:val="004508DC"/>
    <w:rsid w:val="004630BB"/>
    <w:rsid w:val="004703B2"/>
    <w:rsid w:val="00470497"/>
    <w:rsid w:val="0047754C"/>
    <w:rsid w:val="00487758"/>
    <w:rsid w:val="00492998"/>
    <w:rsid w:val="00496689"/>
    <w:rsid w:val="004B15B8"/>
    <w:rsid w:val="004C5CC0"/>
    <w:rsid w:val="004D1970"/>
    <w:rsid w:val="004D7116"/>
    <w:rsid w:val="004E1B54"/>
    <w:rsid w:val="004E3173"/>
    <w:rsid w:val="004E50B9"/>
    <w:rsid w:val="004E5ECE"/>
    <w:rsid w:val="004E759C"/>
    <w:rsid w:val="004E7FFA"/>
    <w:rsid w:val="004F4CAD"/>
    <w:rsid w:val="00544184"/>
    <w:rsid w:val="00546199"/>
    <w:rsid w:val="00546646"/>
    <w:rsid w:val="00570234"/>
    <w:rsid w:val="00574BCE"/>
    <w:rsid w:val="00580C16"/>
    <w:rsid w:val="0058208F"/>
    <w:rsid w:val="005857AD"/>
    <w:rsid w:val="00586503"/>
    <w:rsid w:val="005A16FD"/>
    <w:rsid w:val="005A1C49"/>
    <w:rsid w:val="005B4BAB"/>
    <w:rsid w:val="005D21B1"/>
    <w:rsid w:val="005D7CAB"/>
    <w:rsid w:val="005F65ED"/>
    <w:rsid w:val="006033E6"/>
    <w:rsid w:val="006109F0"/>
    <w:rsid w:val="006475C6"/>
    <w:rsid w:val="00683CC0"/>
    <w:rsid w:val="00685425"/>
    <w:rsid w:val="006A2A41"/>
    <w:rsid w:val="006A5BC4"/>
    <w:rsid w:val="006A7D37"/>
    <w:rsid w:val="006D1892"/>
    <w:rsid w:val="006E56E7"/>
    <w:rsid w:val="006F29AB"/>
    <w:rsid w:val="00711A95"/>
    <w:rsid w:val="0073217A"/>
    <w:rsid w:val="00747FEB"/>
    <w:rsid w:val="00767297"/>
    <w:rsid w:val="007718B7"/>
    <w:rsid w:val="007757CD"/>
    <w:rsid w:val="00792166"/>
    <w:rsid w:val="007A76FC"/>
    <w:rsid w:val="007B269B"/>
    <w:rsid w:val="007E11FE"/>
    <w:rsid w:val="007F1CD2"/>
    <w:rsid w:val="007F715F"/>
    <w:rsid w:val="00805FA4"/>
    <w:rsid w:val="0080645B"/>
    <w:rsid w:val="00820280"/>
    <w:rsid w:val="00834E12"/>
    <w:rsid w:val="00853068"/>
    <w:rsid w:val="008533ED"/>
    <w:rsid w:val="00872004"/>
    <w:rsid w:val="008804D2"/>
    <w:rsid w:val="00896B08"/>
    <w:rsid w:val="008B7BA4"/>
    <w:rsid w:val="008C0A8D"/>
    <w:rsid w:val="008D0018"/>
    <w:rsid w:val="008F5C97"/>
    <w:rsid w:val="00916033"/>
    <w:rsid w:val="00935C97"/>
    <w:rsid w:val="00935F08"/>
    <w:rsid w:val="00940C18"/>
    <w:rsid w:val="0094415F"/>
    <w:rsid w:val="009509DA"/>
    <w:rsid w:val="009635DA"/>
    <w:rsid w:val="00967F6E"/>
    <w:rsid w:val="00970C1B"/>
    <w:rsid w:val="0098326F"/>
    <w:rsid w:val="00983814"/>
    <w:rsid w:val="00991011"/>
    <w:rsid w:val="009A2340"/>
    <w:rsid w:val="009A5D61"/>
    <w:rsid w:val="009B25C6"/>
    <w:rsid w:val="009B63FC"/>
    <w:rsid w:val="009C195C"/>
    <w:rsid w:val="009D502A"/>
    <w:rsid w:val="009E5F61"/>
    <w:rsid w:val="009E642C"/>
    <w:rsid w:val="009F369F"/>
    <w:rsid w:val="009F7B1F"/>
    <w:rsid w:val="00A0228A"/>
    <w:rsid w:val="00A12E2F"/>
    <w:rsid w:val="00A15C8F"/>
    <w:rsid w:val="00A17EBE"/>
    <w:rsid w:val="00A2212C"/>
    <w:rsid w:val="00A23BA1"/>
    <w:rsid w:val="00A468F4"/>
    <w:rsid w:val="00A516CC"/>
    <w:rsid w:val="00A52103"/>
    <w:rsid w:val="00A5358C"/>
    <w:rsid w:val="00A617AD"/>
    <w:rsid w:val="00A6689A"/>
    <w:rsid w:val="00A6723C"/>
    <w:rsid w:val="00A67F3E"/>
    <w:rsid w:val="00A75A02"/>
    <w:rsid w:val="00A91FCD"/>
    <w:rsid w:val="00A9447E"/>
    <w:rsid w:val="00AA6E96"/>
    <w:rsid w:val="00AB524F"/>
    <w:rsid w:val="00AC227E"/>
    <w:rsid w:val="00AC34BB"/>
    <w:rsid w:val="00AC5989"/>
    <w:rsid w:val="00AD08FB"/>
    <w:rsid w:val="00AD30B6"/>
    <w:rsid w:val="00AD3159"/>
    <w:rsid w:val="00AF1E2C"/>
    <w:rsid w:val="00B06924"/>
    <w:rsid w:val="00B16887"/>
    <w:rsid w:val="00B16DF2"/>
    <w:rsid w:val="00B308B6"/>
    <w:rsid w:val="00B44E57"/>
    <w:rsid w:val="00B5294A"/>
    <w:rsid w:val="00B57DDB"/>
    <w:rsid w:val="00B63814"/>
    <w:rsid w:val="00B63D8F"/>
    <w:rsid w:val="00B87242"/>
    <w:rsid w:val="00BA04AD"/>
    <w:rsid w:val="00BA4A4A"/>
    <w:rsid w:val="00BB49E4"/>
    <w:rsid w:val="00BC4589"/>
    <w:rsid w:val="00BC5FF8"/>
    <w:rsid w:val="00BD386D"/>
    <w:rsid w:val="00BD6E7A"/>
    <w:rsid w:val="00BE13A1"/>
    <w:rsid w:val="00BE4460"/>
    <w:rsid w:val="00BF5B13"/>
    <w:rsid w:val="00C10817"/>
    <w:rsid w:val="00C25D1E"/>
    <w:rsid w:val="00C2792C"/>
    <w:rsid w:val="00C45A8B"/>
    <w:rsid w:val="00C56006"/>
    <w:rsid w:val="00C73C4D"/>
    <w:rsid w:val="00C76FDD"/>
    <w:rsid w:val="00CA2AB2"/>
    <w:rsid w:val="00CA6CC6"/>
    <w:rsid w:val="00CB7E6F"/>
    <w:rsid w:val="00CC4E81"/>
    <w:rsid w:val="00CD06EE"/>
    <w:rsid w:val="00CD100C"/>
    <w:rsid w:val="00CD2CAE"/>
    <w:rsid w:val="00CD4A31"/>
    <w:rsid w:val="00CF012F"/>
    <w:rsid w:val="00CF0E06"/>
    <w:rsid w:val="00D03E30"/>
    <w:rsid w:val="00D10CEC"/>
    <w:rsid w:val="00D23EAB"/>
    <w:rsid w:val="00D315BB"/>
    <w:rsid w:val="00D32C38"/>
    <w:rsid w:val="00D34687"/>
    <w:rsid w:val="00D569E0"/>
    <w:rsid w:val="00D70190"/>
    <w:rsid w:val="00D83995"/>
    <w:rsid w:val="00D85A99"/>
    <w:rsid w:val="00DA4E23"/>
    <w:rsid w:val="00DA57B8"/>
    <w:rsid w:val="00DA7EA7"/>
    <w:rsid w:val="00DC64B7"/>
    <w:rsid w:val="00DD148C"/>
    <w:rsid w:val="00DD15C8"/>
    <w:rsid w:val="00DD7F26"/>
    <w:rsid w:val="00DF75E9"/>
    <w:rsid w:val="00E032D3"/>
    <w:rsid w:val="00E14D22"/>
    <w:rsid w:val="00E14E81"/>
    <w:rsid w:val="00E233B5"/>
    <w:rsid w:val="00E25100"/>
    <w:rsid w:val="00E25761"/>
    <w:rsid w:val="00E32674"/>
    <w:rsid w:val="00E35CA1"/>
    <w:rsid w:val="00E51116"/>
    <w:rsid w:val="00E61D34"/>
    <w:rsid w:val="00E80871"/>
    <w:rsid w:val="00E8097E"/>
    <w:rsid w:val="00EB0AC9"/>
    <w:rsid w:val="00EC0784"/>
    <w:rsid w:val="00EC3786"/>
    <w:rsid w:val="00ED58AC"/>
    <w:rsid w:val="00ED6D90"/>
    <w:rsid w:val="00EE33A6"/>
    <w:rsid w:val="00EF0F08"/>
    <w:rsid w:val="00F03D83"/>
    <w:rsid w:val="00F059BF"/>
    <w:rsid w:val="00F0661E"/>
    <w:rsid w:val="00F07BFC"/>
    <w:rsid w:val="00F07DE9"/>
    <w:rsid w:val="00F07FA7"/>
    <w:rsid w:val="00F3498E"/>
    <w:rsid w:val="00F445D1"/>
    <w:rsid w:val="00F524B9"/>
    <w:rsid w:val="00F54FEA"/>
    <w:rsid w:val="00F8360A"/>
    <w:rsid w:val="00FC573A"/>
    <w:rsid w:val="00FF4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EADD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48E"/>
  </w:style>
  <w:style w:type="paragraph" w:styleId="Heading4">
    <w:name w:val="heading 4"/>
    <w:basedOn w:val="Normal"/>
    <w:next w:val="Normal"/>
    <w:link w:val="Heading4Char"/>
    <w:qFormat/>
    <w:rsid w:val="00D83995"/>
    <w:pPr>
      <w:keepNext/>
      <w:outlineLvl w:val="3"/>
    </w:pPr>
    <w:rPr>
      <w:b/>
      <w:bCs/>
    </w:rPr>
  </w:style>
  <w:style w:type="paragraph" w:styleId="Heading5">
    <w:name w:val="heading 5"/>
    <w:basedOn w:val="Normal"/>
    <w:next w:val="Normal"/>
    <w:link w:val="Heading5Char"/>
    <w:qFormat/>
    <w:rsid w:val="00D83995"/>
    <w:pPr>
      <w:keepNext/>
      <w:jc w:val="center"/>
      <w:outlineLvl w:val="4"/>
    </w:pPr>
    <w:rPr>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4448E"/>
    <w:pPr>
      <w:tabs>
        <w:tab w:val="center" w:pos="4320"/>
        <w:tab w:val="right" w:pos="8640"/>
      </w:tabs>
    </w:pPr>
  </w:style>
  <w:style w:type="paragraph" w:styleId="Footer">
    <w:name w:val="footer"/>
    <w:basedOn w:val="Normal"/>
    <w:link w:val="FooterChar"/>
    <w:uiPriority w:val="99"/>
    <w:rsid w:val="0034448E"/>
    <w:pPr>
      <w:tabs>
        <w:tab w:val="center" w:pos="4320"/>
        <w:tab w:val="right" w:pos="8640"/>
      </w:tabs>
    </w:pPr>
  </w:style>
  <w:style w:type="character" w:customStyle="1" w:styleId="pslongeditbox">
    <w:name w:val="pslongeditbox"/>
    <w:basedOn w:val="DefaultParagraphFont"/>
    <w:rsid w:val="0005785E"/>
  </w:style>
  <w:style w:type="character" w:styleId="Hyperlink">
    <w:name w:val="Hyperlink"/>
    <w:uiPriority w:val="99"/>
    <w:unhideWhenUsed/>
    <w:rsid w:val="00F54FEA"/>
    <w:rPr>
      <w:color w:val="0000FF"/>
      <w:u w:val="single"/>
    </w:rPr>
  </w:style>
  <w:style w:type="character" w:customStyle="1" w:styleId="FooterChar">
    <w:name w:val="Footer Char"/>
    <w:basedOn w:val="DefaultParagraphFont"/>
    <w:link w:val="Footer"/>
    <w:uiPriority w:val="99"/>
    <w:rsid w:val="009F7B1F"/>
  </w:style>
  <w:style w:type="character" w:customStyle="1" w:styleId="street-address">
    <w:name w:val="street-address"/>
    <w:basedOn w:val="DefaultParagraphFont"/>
    <w:rsid w:val="00DA57B8"/>
  </w:style>
  <w:style w:type="character" w:customStyle="1" w:styleId="locality">
    <w:name w:val="locality"/>
    <w:basedOn w:val="DefaultParagraphFont"/>
    <w:rsid w:val="00DA57B8"/>
  </w:style>
  <w:style w:type="character" w:customStyle="1" w:styleId="postal-code">
    <w:name w:val="postal-code"/>
    <w:basedOn w:val="DefaultParagraphFont"/>
    <w:rsid w:val="00DA57B8"/>
  </w:style>
  <w:style w:type="paragraph" w:styleId="NormalWeb">
    <w:name w:val="Normal (Web)"/>
    <w:basedOn w:val="Normal"/>
    <w:uiPriority w:val="99"/>
    <w:unhideWhenUsed/>
    <w:rsid w:val="00DA57B8"/>
    <w:pPr>
      <w:spacing w:before="100" w:beforeAutospacing="1" w:after="100" w:afterAutospacing="1"/>
    </w:pPr>
    <w:rPr>
      <w:sz w:val="24"/>
      <w:szCs w:val="24"/>
    </w:rPr>
  </w:style>
  <w:style w:type="character" w:customStyle="1" w:styleId="Heading4Char">
    <w:name w:val="Heading 4 Char"/>
    <w:link w:val="Heading4"/>
    <w:rsid w:val="00D83995"/>
    <w:rPr>
      <w:b/>
      <w:bCs/>
    </w:rPr>
  </w:style>
  <w:style w:type="character" w:customStyle="1" w:styleId="Heading5Char">
    <w:name w:val="Heading 5 Char"/>
    <w:link w:val="Heading5"/>
    <w:rsid w:val="00D83995"/>
    <w:rPr>
      <w:b/>
      <w:sz w:val="24"/>
      <w:u w:val="single"/>
    </w:rPr>
  </w:style>
  <w:style w:type="paragraph" w:customStyle="1" w:styleId="xl25">
    <w:name w:val="xl25"/>
    <w:basedOn w:val="Normal"/>
    <w:rsid w:val="00D83995"/>
    <w:pPr>
      <w:spacing w:before="100" w:beforeAutospacing="1" w:after="100" w:afterAutospacing="1"/>
      <w:jc w:val="center"/>
    </w:pPr>
    <w:rPr>
      <w:rFonts w:ascii="Arial" w:hAnsi="Arial" w:cs="Arial"/>
      <w:sz w:val="24"/>
      <w:szCs w:val="24"/>
    </w:rPr>
  </w:style>
  <w:style w:type="paragraph" w:customStyle="1" w:styleId="xl27">
    <w:name w:val="xl27"/>
    <w:basedOn w:val="Normal"/>
    <w:rsid w:val="00D83995"/>
    <w:pPr>
      <w:spacing w:before="100" w:beforeAutospacing="1" w:after="100" w:afterAutospacing="1"/>
    </w:pPr>
    <w:rPr>
      <w:rFonts w:ascii="Arial" w:hAnsi="Arial" w:cs="Arial"/>
      <w:b/>
      <w:bCs/>
      <w:sz w:val="24"/>
      <w:szCs w:val="24"/>
    </w:rPr>
  </w:style>
  <w:style w:type="paragraph" w:customStyle="1" w:styleId="xl28">
    <w:name w:val="xl28"/>
    <w:basedOn w:val="Normal"/>
    <w:rsid w:val="00D83995"/>
    <w:pPr>
      <w:pBdr>
        <w:bottom w:val="single" w:sz="4" w:space="0" w:color="auto"/>
      </w:pBdr>
      <w:spacing w:before="100" w:beforeAutospacing="1" w:after="100" w:afterAutospacing="1"/>
      <w:jc w:val="center"/>
    </w:pPr>
    <w:rPr>
      <w:rFonts w:ascii="Arial" w:hAnsi="Arial" w:cs="Arial"/>
      <w:b/>
      <w:bCs/>
      <w:sz w:val="24"/>
      <w:szCs w:val="24"/>
    </w:rPr>
  </w:style>
  <w:style w:type="paragraph" w:styleId="BodyTextIndent2">
    <w:name w:val="Body Text Indent 2"/>
    <w:basedOn w:val="Normal"/>
    <w:link w:val="BodyTextIndent2Char"/>
    <w:rsid w:val="00D83995"/>
    <w:pPr>
      <w:ind w:left="720" w:hanging="720"/>
    </w:pPr>
    <w:rPr>
      <w:sz w:val="24"/>
    </w:rPr>
  </w:style>
  <w:style w:type="character" w:customStyle="1" w:styleId="BodyTextIndent2Char">
    <w:name w:val="Body Text Indent 2 Char"/>
    <w:link w:val="BodyTextIndent2"/>
    <w:rsid w:val="00D83995"/>
    <w:rPr>
      <w:sz w:val="24"/>
    </w:rPr>
  </w:style>
  <w:style w:type="paragraph" w:styleId="FootnoteText">
    <w:name w:val="footnote text"/>
    <w:basedOn w:val="Normal"/>
    <w:link w:val="FootnoteTextChar"/>
    <w:rsid w:val="00D83995"/>
  </w:style>
  <w:style w:type="character" w:customStyle="1" w:styleId="FootnoteTextChar">
    <w:name w:val="Footnote Text Char"/>
    <w:basedOn w:val="DefaultParagraphFont"/>
    <w:link w:val="FootnoteText"/>
    <w:rsid w:val="00D83995"/>
  </w:style>
  <w:style w:type="character" w:styleId="FootnoteReference">
    <w:name w:val="footnote reference"/>
    <w:rsid w:val="00D83995"/>
    <w:rPr>
      <w:vertAlign w:val="superscript"/>
    </w:rPr>
  </w:style>
  <w:style w:type="paragraph" w:styleId="BalloonText">
    <w:name w:val="Balloon Text"/>
    <w:basedOn w:val="Normal"/>
    <w:link w:val="BalloonTextChar"/>
    <w:uiPriority w:val="99"/>
    <w:semiHidden/>
    <w:unhideWhenUsed/>
    <w:rsid w:val="00136089"/>
    <w:rPr>
      <w:rFonts w:ascii="Lucida Grande" w:hAnsi="Lucida Grande"/>
      <w:sz w:val="18"/>
      <w:szCs w:val="18"/>
    </w:rPr>
  </w:style>
  <w:style w:type="character" w:customStyle="1" w:styleId="BalloonTextChar">
    <w:name w:val="Balloon Text Char"/>
    <w:link w:val="BalloonText"/>
    <w:uiPriority w:val="99"/>
    <w:semiHidden/>
    <w:rsid w:val="00136089"/>
    <w:rPr>
      <w:rFonts w:ascii="Lucida Grande" w:hAnsi="Lucida Grande" w:cs="Lucida Grande"/>
      <w:sz w:val="18"/>
      <w:szCs w:val="18"/>
    </w:rPr>
  </w:style>
  <w:style w:type="character" w:styleId="CommentReference">
    <w:name w:val="annotation reference"/>
    <w:basedOn w:val="DefaultParagraphFont"/>
    <w:uiPriority w:val="99"/>
    <w:semiHidden/>
    <w:unhideWhenUsed/>
    <w:rsid w:val="00F8360A"/>
    <w:rPr>
      <w:sz w:val="16"/>
      <w:szCs w:val="16"/>
    </w:rPr>
  </w:style>
  <w:style w:type="paragraph" w:styleId="CommentText">
    <w:name w:val="annotation text"/>
    <w:basedOn w:val="Normal"/>
    <w:link w:val="CommentTextChar"/>
    <w:uiPriority w:val="99"/>
    <w:semiHidden/>
    <w:unhideWhenUsed/>
    <w:rsid w:val="00F8360A"/>
  </w:style>
  <w:style w:type="character" w:customStyle="1" w:styleId="CommentTextChar">
    <w:name w:val="Comment Text Char"/>
    <w:basedOn w:val="DefaultParagraphFont"/>
    <w:link w:val="CommentText"/>
    <w:uiPriority w:val="99"/>
    <w:semiHidden/>
    <w:rsid w:val="00F8360A"/>
  </w:style>
  <w:style w:type="paragraph" w:styleId="CommentSubject">
    <w:name w:val="annotation subject"/>
    <w:basedOn w:val="CommentText"/>
    <w:next w:val="CommentText"/>
    <w:link w:val="CommentSubjectChar"/>
    <w:uiPriority w:val="99"/>
    <w:semiHidden/>
    <w:unhideWhenUsed/>
    <w:rsid w:val="00F8360A"/>
    <w:rPr>
      <w:b/>
      <w:bCs/>
    </w:rPr>
  </w:style>
  <w:style w:type="character" w:customStyle="1" w:styleId="CommentSubjectChar">
    <w:name w:val="Comment Subject Char"/>
    <w:basedOn w:val="CommentTextChar"/>
    <w:link w:val="CommentSubject"/>
    <w:uiPriority w:val="99"/>
    <w:semiHidden/>
    <w:rsid w:val="00F8360A"/>
    <w:rPr>
      <w:b/>
      <w:bCs/>
    </w:rPr>
  </w:style>
  <w:style w:type="paragraph" w:styleId="Revision">
    <w:name w:val="Revision"/>
    <w:hidden/>
    <w:uiPriority w:val="99"/>
    <w:semiHidden/>
    <w:rsid w:val="00F8360A"/>
  </w:style>
  <w:style w:type="paragraph" w:styleId="ListParagraph">
    <w:name w:val="List Paragraph"/>
    <w:basedOn w:val="Normal"/>
    <w:uiPriority w:val="34"/>
    <w:qFormat/>
    <w:rsid w:val="009B25C6"/>
    <w:pPr>
      <w:ind w:left="720"/>
      <w:contextualSpacing/>
    </w:pPr>
  </w:style>
  <w:style w:type="character" w:customStyle="1" w:styleId="HeaderChar">
    <w:name w:val="Header Char"/>
    <w:basedOn w:val="DefaultParagraphFont"/>
    <w:link w:val="Header"/>
    <w:rsid w:val="009D502A"/>
  </w:style>
  <w:style w:type="character" w:customStyle="1" w:styleId="UnresolvedMention">
    <w:name w:val="Unresolved Mention"/>
    <w:basedOn w:val="DefaultParagraphFont"/>
    <w:uiPriority w:val="99"/>
    <w:semiHidden/>
    <w:unhideWhenUsed/>
    <w:rsid w:val="004E31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624796">
      <w:bodyDiv w:val="1"/>
      <w:marLeft w:val="0"/>
      <w:marRight w:val="0"/>
      <w:marTop w:val="0"/>
      <w:marBottom w:val="0"/>
      <w:divBdr>
        <w:top w:val="none" w:sz="0" w:space="0" w:color="auto"/>
        <w:left w:val="none" w:sz="0" w:space="0" w:color="auto"/>
        <w:bottom w:val="none" w:sz="0" w:space="0" w:color="auto"/>
        <w:right w:val="none" w:sz="0" w:space="0" w:color="auto"/>
      </w:divBdr>
    </w:div>
    <w:div w:id="2046323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F201E26CC30B439C1CDB66367AD123" ma:contentTypeVersion="4" ma:contentTypeDescription="Create a new document." ma:contentTypeScope="" ma:versionID="813a2578b2478940075d6588d134a54f">
  <xsd:schema xmlns:xsd="http://www.w3.org/2001/XMLSchema" xmlns:xs="http://www.w3.org/2001/XMLSchema" xmlns:p="http://schemas.microsoft.com/office/2006/metadata/properties" xmlns:ns2="101b2e47-1d6d-4cc0-bc33-c7eb5b250b53" targetNamespace="http://schemas.microsoft.com/office/2006/metadata/properties" ma:root="true" ma:fieldsID="c55c9c48ff98c02b081b125ab24ff5fb" ns2:_="">
    <xsd:import namespace="101b2e47-1d6d-4cc0-bc33-c7eb5b250b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1b2e47-1d6d-4cc0-bc33-c7eb5b250b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7C1909-F76D-4D1F-A4A6-9F05CA66CF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1b2e47-1d6d-4cc0-bc33-c7eb5b250b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3287F4-C79F-4963-8D80-C635AE5BF9A3}">
  <ds:schemaRefs>
    <ds:schemaRef ds:uri="http://schemas.microsoft.com/sharepoint/v3/contenttype/forms"/>
  </ds:schemaRefs>
</ds:datastoreItem>
</file>

<file path=customXml/itemProps3.xml><?xml version="1.0" encoding="utf-8"?>
<ds:datastoreItem xmlns:ds="http://schemas.openxmlformats.org/officeDocument/2006/customXml" ds:itemID="{0A3D943F-2B3A-4E37-A157-09C88F3D217D}">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101b2e47-1d6d-4cc0-bc33-c7eb5b250b53"/>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46B21DFF-8CA8-40A0-87E5-0759848DC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6</Words>
  <Characters>1177</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Cumulative Funds Templates</vt:lpstr>
    </vt:vector>
  </TitlesOfParts>
  <Company/>
  <LinksUpToDate>false</LinksUpToDate>
  <CharactersWithSpaces>1381</CharactersWithSpaces>
  <SharedDoc>false</SharedDoc>
  <HLinks>
    <vt:vector size="6" baseType="variant">
      <vt:variant>
        <vt:i4>7208985</vt:i4>
      </vt:variant>
      <vt:variant>
        <vt:i4>3</vt:i4>
      </vt:variant>
      <vt:variant>
        <vt:i4>0</vt:i4>
      </vt:variant>
      <vt:variant>
        <vt:i4>5</vt:i4>
      </vt:variant>
      <vt:variant>
        <vt:lpwstr>mailto:djones@dlgf.in.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Funds Templates</dc:title>
  <dc:subject/>
  <dc:creator/>
  <cp:keywords/>
  <cp:lastModifiedBy/>
  <cp:revision>1</cp:revision>
  <dcterms:created xsi:type="dcterms:W3CDTF">2023-01-27T18:50:00Z</dcterms:created>
  <dcterms:modified xsi:type="dcterms:W3CDTF">2023-01-27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F201E26CC30B439C1CDB66367AD123</vt:lpwstr>
  </property>
</Properties>
</file>